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14282D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 w:rsidRPr="0014282D"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:rsidR="00030EE3" w:rsidRPr="0014282D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14282D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14282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 w:rsidR="00A30C39" w:rsidRPr="0014282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вредних субјеката/извођача радова</w:t>
      </w:r>
      <w:r w:rsidRPr="0014282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забраних на основу </w:t>
      </w:r>
      <w:r w:rsidR="00F85A30" w:rsidRPr="0014282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 позива управе за подстицање и унапређење енергетске ефикасности, ЈП1/22</w:t>
      </w:r>
      <w:r w:rsidR="004F4A13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033A92" w:rsidRPr="0014282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 w:rsidRPr="0014282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</w:p>
    <w:p w:rsidR="00030EE3" w:rsidRPr="0014282D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CA0418" w:rsidRPr="0014282D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282D">
        <w:rPr>
          <w:rFonts w:ascii="Times New Roman" w:eastAsia="Times New Roman" w:hAnsi="Times New Roman" w:cs="Times New Roman"/>
          <w:sz w:val="24"/>
          <w:szCs w:val="24"/>
        </w:rPr>
        <w:t xml:space="preserve">Листа </w:t>
      </w:r>
      <w:r w:rsidR="00A30C39" w:rsidRPr="0014282D">
        <w:rPr>
          <w:rFonts w:ascii="Times New Roman" w:eastAsia="Times New Roman" w:hAnsi="Times New Roman" w:cs="Times New Roman"/>
          <w:sz w:val="24"/>
          <w:szCs w:val="24"/>
        </w:rPr>
        <w:t>привредних субјеката/извођача радова</w:t>
      </w:r>
      <w:r w:rsidR="009009DC" w:rsidRPr="0014282D">
        <w:rPr>
          <w:rFonts w:ascii="Times New Roman" w:eastAsia="Times New Roman" w:hAnsi="Times New Roman" w:cs="Times New Roman"/>
          <w:sz w:val="24"/>
          <w:szCs w:val="24"/>
        </w:rPr>
        <w:t xml:space="preserve"> са које грађани </w:t>
      </w:r>
      <w:r w:rsidRPr="0014282D">
        <w:rPr>
          <w:rFonts w:ascii="Times New Roman" w:eastAsia="Times New Roman" w:hAnsi="Times New Roman" w:cs="Times New Roman"/>
          <w:sz w:val="24"/>
          <w:szCs w:val="24"/>
        </w:rPr>
        <w:t xml:space="preserve">бирају </w:t>
      </w:r>
      <w:r w:rsidR="00A30C39" w:rsidRPr="0014282D">
        <w:rPr>
          <w:rFonts w:ascii="Times New Roman" w:eastAsia="Times New Roman" w:hAnsi="Times New Roman" w:cs="Times New Roman"/>
          <w:sz w:val="24"/>
          <w:szCs w:val="24"/>
        </w:rPr>
        <w:t>извођача</w:t>
      </w:r>
      <w:r w:rsidRPr="0014282D">
        <w:rPr>
          <w:rFonts w:ascii="Times New Roman" w:eastAsia="Times New Roman" w:hAnsi="Times New Roman" w:cs="Times New Roman"/>
          <w:sz w:val="24"/>
          <w:szCs w:val="24"/>
        </w:rPr>
        <w:t xml:space="preserve"> за одговарајућу меру</w:t>
      </w:r>
      <w:r w:rsidR="007E37D4" w:rsidRPr="0014282D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r w:rsidRPr="0014282D">
        <w:rPr>
          <w:rFonts w:ascii="Times New Roman" w:eastAsia="Times New Roman" w:hAnsi="Times New Roman" w:cs="Times New Roman"/>
          <w:sz w:val="24"/>
          <w:szCs w:val="24"/>
        </w:rPr>
        <w:t>од које</w:t>
      </w:r>
      <w:r w:rsidR="007E37D4" w:rsidRPr="0014282D">
        <w:rPr>
          <w:rFonts w:ascii="Times New Roman" w:eastAsia="Times New Roman" w:hAnsi="Times New Roman" w:cs="Times New Roman"/>
          <w:sz w:val="24"/>
          <w:szCs w:val="24"/>
        </w:rPr>
        <w:t>г</w:t>
      </w:r>
      <w:r w:rsidRPr="0014282D">
        <w:rPr>
          <w:rFonts w:ascii="Times New Roman" w:eastAsia="Times New Roman" w:hAnsi="Times New Roman" w:cs="Times New Roman"/>
          <w:sz w:val="24"/>
          <w:szCs w:val="24"/>
        </w:rPr>
        <w:t xml:space="preserve"> морају да прибаве предрачун са ценом </w:t>
      </w:r>
      <w:r w:rsidR="007E37D4" w:rsidRPr="0014282D">
        <w:rPr>
          <w:rFonts w:ascii="Times New Roman" w:eastAsia="Times New Roman" w:hAnsi="Times New Roman" w:cs="Times New Roman"/>
          <w:sz w:val="24"/>
          <w:szCs w:val="24"/>
        </w:rPr>
        <w:t>за</w:t>
      </w:r>
      <w:r w:rsidRPr="0014282D">
        <w:rPr>
          <w:rFonts w:ascii="Times New Roman" w:eastAsia="Times New Roman" w:hAnsi="Times New Roman" w:cs="Times New Roman"/>
          <w:sz w:val="24"/>
          <w:szCs w:val="24"/>
        </w:rPr>
        <w:t xml:space="preserve"> опрем</w:t>
      </w:r>
      <w:r w:rsidR="007E37D4" w:rsidRPr="0014282D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14282D">
        <w:rPr>
          <w:rFonts w:ascii="Times New Roman" w:eastAsia="Times New Roman" w:hAnsi="Times New Roman" w:cs="Times New Roman"/>
          <w:sz w:val="24"/>
          <w:szCs w:val="24"/>
        </w:rPr>
        <w:t xml:space="preserve"> и уградњ</w:t>
      </w:r>
      <w:r w:rsidR="007E37D4" w:rsidRPr="0014282D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14282D">
        <w:rPr>
          <w:rFonts w:ascii="Times New Roman" w:eastAsia="Times New Roman" w:hAnsi="Times New Roman" w:cs="Times New Roman"/>
          <w:sz w:val="24"/>
          <w:szCs w:val="24"/>
        </w:rPr>
        <w:t>. Овај предрачун је обавезно поднети уз пријаву.</w:t>
      </w:r>
    </w:p>
    <w:p w:rsidR="00CA0418" w:rsidRPr="0014282D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tbl>
      <w:tblPr>
        <w:tblStyle w:val="TableGrid"/>
        <w:tblW w:w="10820" w:type="dxa"/>
        <w:jc w:val="center"/>
        <w:tblLook w:val="04A0"/>
      </w:tblPr>
      <w:tblGrid>
        <w:gridCol w:w="687"/>
        <w:gridCol w:w="2085"/>
        <w:gridCol w:w="15"/>
        <w:gridCol w:w="30"/>
        <w:gridCol w:w="1380"/>
        <w:gridCol w:w="6"/>
        <w:gridCol w:w="9"/>
        <w:gridCol w:w="4187"/>
        <w:gridCol w:w="2421"/>
      </w:tblGrid>
      <w:tr w:rsidR="0007020E" w:rsidRPr="0014282D" w:rsidTr="0014282D">
        <w:trPr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07020E" w:rsidRPr="0014282D" w:rsidRDefault="0007020E" w:rsidP="009E730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1428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10133" w:type="dxa"/>
            <w:gridSpan w:val="8"/>
          </w:tcPr>
          <w:p w:rsidR="0007020E" w:rsidRPr="0014282D" w:rsidRDefault="0007020E" w:rsidP="0007020E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  <w:lang w:val="sr-Cyrl-CS"/>
              </w:rPr>
              <w:t>з</w:t>
            </w: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породичне куће и станове</w:t>
            </w:r>
          </w:p>
        </w:tc>
      </w:tr>
      <w:tr w:rsidR="0014282D" w:rsidRPr="0014282D" w:rsidTr="0014282D">
        <w:trPr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Р.Б.</w:t>
            </w:r>
          </w:p>
        </w:tc>
        <w:tc>
          <w:tcPr>
            <w:tcW w:w="2100" w:type="dxa"/>
            <w:gridSpan w:val="2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Назив привредног друштва</w:t>
            </w:r>
          </w:p>
        </w:tc>
        <w:tc>
          <w:tcPr>
            <w:tcW w:w="1410" w:type="dxa"/>
            <w:gridSpan w:val="2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Контакт телефон</w:t>
            </w:r>
          </w:p>
        </w:tc>
        <w:tc>
          <w:tcPr>
            <w:tcW w:w="4202" w:type="dxa"/>
            <w:gridSpan w:val="3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Е-маил</w:t>
            </w: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1" w:type="dxa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100" w:type="dxa"/>
            <w:gridSpan w:val="2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Цвијан М доо</w:t>
            </w:r>
            <w:r w:rsidRPr="0014282D">
              <w:rPr>
                <w:rFonts w:ascii="Times New Roman" w:eastAsia="Calibri" w:hAnsi="Times New Roman" w:cs="Times New Roman"/>
                <w:sz w:val="24"/>
                <w:szCs w:val="24"/>
              </w:rPr>
              <w:br/>
              <w:t>Партизанска 45, Српска Црња</w:t>
            </w:r>
          </w:p>
          <w:p w:rsidR="0014282D" w:rsidRPr="0014282D" w:rsidRDefault="0014282D" w:rsidP="009E730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sz w:val="24"/>
                <w:szCs w:val="24"/>
              </w:rPr>
              <w:t>мат.број:08575924</w:t>
            </w: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sz w:val="24"/>
                <w:szCs w:val="24"/>
              </w:rPr>
              <w:t>пиб:101594958</w:t>
            </w: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5" w:type="dxa"/>
            <w:gridSpan w:val="4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0638633702</w:t>
            </w:r>
          </w:p>
        </w:tc>
        <w:tc>
          <w:tcPr>
            <w:tcW w:w="4187" w:type="dxa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</w:rPr>
              <w:t>ccvijan@gmail.com</w:t>
            </w:r>
          </w:p>
        </w:tc>
        <w:tc>
          <w:tcPr>
            <w:tcW w:w="2421" w:type="dxa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  <w:t>97,50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2. </w:t>
            </w:r>
          </w:p>
        </w:tc>
        <w:tc>
          <w:tcPr>
            <w:tcW w:w="2100" w:type="dxa"/>
            <w:gridSpan w:val="2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sr-Cyrl-CS"/>
              </w:rPr>
              <w:t xml:space="preserve">Давор Милиновић ПР грађевинска радња </w:t>
            </w: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  <w:lang w:val="sr-Cyrl-CS"/>
              </w:rPr>
              <w:t>DRANICO</w:t>
            </w: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Житиште, ул. Здравка Челара 4,</w:t>
            </w: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br/>
              <w:t>мат.број:66114228</w:t>
            </w: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br/>
              <w:t>пиб:112454377</w:t>
            </w:r>
          </w:p>
        </w:tc>
        <w:tc>
          <w:tcPr>
            <w:tcW w:w="1425" w:type="dxa"/>
            <w:gridSpan w:val="4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0612303040</w:t>
            </w:r>
          </w:p>
        </w:tc>
        <w:tc>
          <w:tcPr>
            <w:tcW w:w="4187" w:type="dxa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4282D" w:rsidRPr="0014282D" w:rsidRDefault="0014282D" w:rsidP="00630D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</w:rPr>
              <w:t>ddnmdavor@gmail.com</w:t>
            </w:r>
          </w:p>
        </w:tc>
        <w:tc>
          <w:tcPr>
            <w:tcW w:w="2421" w:type="dxa"/>
          </w:tcPr>
          <w:p w:rsidR="0014282D" w:rsidRPr="0014282D" w:rsidRDefault="0014282D" w:rsidP="0007020E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</w:p>
          <w:p w:rsidR="0014282D" w:rsidRPr="0014282D" w:rsidRDefault="0014282D" w:rsidP="0007020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  <w:t>90</w:t>
            </w:r>
          </w:p>
        </w:tc>
      </w:tr>
      <w:tr w:rsidR="0014282D" w:rsidRPr="0014282D" w:rsidTr="0014282D">
        <w:trPr>
          <w:trHeight w:val="804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10133" w:type="dxa"/>
            <w:gridSpan w:val="8"/>
          </w:tcPr>
          <w:p w:rsidR="0014282D" w:rsidRPr="0014282D" w:rsidRDefault="0014282D" w:rsidP="003F09F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</w:rPr>
              <w:t>постављање и набавка материјала за термичку изолацију зидова, подова на тлу и осталих делова термичког омотача према негрејаном простору за породичне куће, осим кровног покривача и таваница</w:t>
            </w:r>
          </w:p>
        </w:tc>
      </w:tr>
      <w:tr w:rsidR="0014282D" w:rsidRPr="0014282D" w:rsidTr="0014282D">
        <w:trPr>
          <w:trHeight w:val="804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Р.Б.</w:t>
            </w:r>
          </w:p>
        </w:tc>
        <w:tc>
          <w:tcPr>
            <w:tcW w:w="2100" w:type="dxa"/>
            <w:gridSpan w:val="2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Назив привредног друштва</w:t>
            </w:r>
          </w:p>
        </w:tc>
        <w:tc>
          <w:tcPr>
            <w:tcW w:w="1425" w:type="dxa"/>
            <w:gridSpan w:val="4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Контакт телефон</w:t>
            </w:r>
          </w:p>
        </w:tc>
        <w:tc>
          <w:tcPr>
            <w:tcW w:w="4187" w:type="dxa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Е-маил</w:t>
            </w: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1" w:type="dxa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14282D" w:rsidRPr="0014282D" w:rsidTr="0014282D">
        <w:trPr>
          <w:trHeight w:val="787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1.</w:t>
            </w:r>
          </w:p>
        </w:tc>
        <w:tc>
          <w:tcPr>
            <w:tcW w:w="2100" w:type="dxa"/>
            <w:gridSpan w:val="2"/>
          </w:tcPr>
          <w:p w:rsidR="0014282D" w:rsidRPr="0014282D" w:rsidRDefault="0014282D" w:rsidP="00630D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Цвијан М доо</w:t>
            </w:r>
            <w:r w:rsidRPr="0014282D">
              <w:rPr>
                <w:rFonts w:ascii="Times New Roman" w:eastAsia="Calibri" w:hAnsi="Times New Roman" w:cs="Times New Roman"/>
                <w:sz w:val="24"/>
                <w:szCs w:val="24"/>
              </w:rPr>
              <w:br/>
              <w:t>Партизанска 45, Српска Црња</w:t>
            </w:r>
          </w:p>
          <w:p w:rsidR="0014282D" w:rsidRPr="0014282D" w:rsidRDefault="0014282D" w:rsidP="00630D33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sz w:val="24"/>
                <w:szCs w:val="24"/>
              </w:rPr>
              <w:t>мат.број:08575924</w:t>
            </w:r>
          </w:p>
          <w:p w:rsidR="0014282D" w:rsidRPr="0014282D" w:rsidRDefault="0014282D" w:rsidP="00630D33">
            <w:pP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sz w:val="24"/>
                <w:szCs w:val="24"/>
              </w:rPr>
              <w:t>пиб:101594958</w:t>
            </w: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5" w:type="dxa"/>
            <w:gridSpan w:val="4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0638633702</w:t>
            </w:r>
          </w:p>
        </w:tc>
        <w:tc>
          <w:tcPr>
            <w:tcW w:w="4187" w:type="dxa"/>
          </w:tcPr>
          <w:p w:rsidR="0014282D" w:rsidRPr="0014282D" w:rsidRDefault="0014282D" w:rsidP="00630D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4282D" w:rsidRPr="0014282D" w:rsidRDefault="0014282D" w:rsidP="00630D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</w:rPr>
              <w:t>ccvijan@gmail.com</w:t>
            </w:r>
          </w:p>
        </w:tc>
        <w:tc>
          <w:tcPr>
            <w:tcW w:w="2421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</w:rPr>
              <w:t>100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3)</w:t>
            </w:r>
          </w:p>
        </w:tc>
        <w:tc>
          <w:tcPr>
            <w:tcW w:w="10133" w:type="dxa"/>
            <w:gridSpan w:val="8"/>
            <w:shd w:val="clear" w:color="auto" w:fill="auto"/>
          </w:tcPr>
          <w:p w:rsidR="0014282D" w:rsidRPr="0014282D" w:rsidRDefault="0014282D" w:rsidP="00630D3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постављање и набавка материјала за  термичку изолацију испод кровног покривача за породичне куће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1.</w:t>
            </w:r>
          </w:p>
        </w:tc>
        <w:tc>
          <w:tcPr>
            <w:tcW w:w="2100" w:type="dxa"/>
            <w:gridSpan w:val="2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Цвијан М доо</w:t>
            </w:r>
            <w:r w:rsidRPr="0014282D">
              <w:rPr>
                <w:rFonts w:ascii="Times New Roman" w:eastAsia="Calibri" w:hAnsi="Times New Roman" w:cs="Times New Roman"/>
                <w:sz w:val="24"/>
                <w:szCs w:val="24"/>
              </w:rPr>
              <w:br/>
              <w:t>Партизанска 45, Српска Црња</w:t>
            </w:r>
          </w:p>
          <w:p w:rsidR="0014282D" w:rsidRPr="0014282D" w:rsidRDefault="0014282D" w:rsidP="009E730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sz w:val="24"/>
                <w:szCs w:val="24"/>
              </w:rPr>
              <w:t>мат.број:08575924</w:t>
            </w: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sz w:val="24"/>
                <w:szCs w:val="24"/>
              </w:rPr>
              <w:t>пиб:101594958</w:t>
            </w: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5" w:type="dxa"/>
            <w:gridSpan w:val="4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0638633702</w:t>
            </w:r>
          </w:p>
        </w:tc>
        <w:tc>
          <w:tcPr>
            <w:tcW w:w="4187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</w:rPr>
              <w:t>ccvijan@gmail.com</w:t>
            </w:r>
          </w:p>
        </w:tc>
        <w:tc>
          <w:tcPr>
            <w:tcW w:w="2421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</w:rPr>
              <w:t>100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4)</w:t>
            </w:r>
          </w:p>
        </w:tc>
        <w:tc>
          <w:tcPr>
            <w:tcW w:w="10133" w:type="dxa"/>
            <w:gridSpan w:val="8"/>
            <w:shd w:val="clear" w:color="auto" w:fill="auto"/>
          </w:tcPr>
          <w:p w:rsidR="0014282D" w:rsidRPr="0014282D" w:rsidRDefault="0014282D" w:rsidP="003F09F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Р.Б.</w:t>
            </w:r>
          </w:p>
        </w:tc>
        <w:tc>
          <w:tcPr>
            <w:tcW w:w="2085" w:type="dxa"/>
            <w:shd w:val="clear" w:color="auto" w:fill="auto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Назив привредног друштва</w:t>
            </w:r>
          </w:p>
        </w:tc>
        <w:tc>
          <w:tcPr>
            <w:tcW w:w="1425" w:type="dxa"/>
            <w:gridSpan w:val="3"/>
            <w:shd w:val="clear" w:color="auto" w:fill="auto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Контакт телефон</w:t>
            </w:r>
          </w:p>
        </w:tc>
        <w:tc>
          <w:tcPr>
            <w:tcW w:w="4202" w:type="dxa"/>
            <w:gridSpan w:val="3"/>
            <w:shd w:val="clear" w:color="auto" w:fill="auto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Е-маил</w:t>
            </w: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1" w:type="dxa"/>
            <w:shd w:val="clear" w:color="auto" w:fill="auto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1.</w:t>
            </w:r>
          </w:p>
        </w:tc>
        <w:tc>
          <w:tcPr>
            <w:tcW w:w="2100" w:type="dxa"/>
            <w:gridSpan w:val="2"/>
          </w:tcPr>
          <w:p w:rsidR="0014282D" w:rsidRPr="0014282D" w:rsidRDefault="0014282D" w:rsidP="003F09F2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  <w:t>Nivas co doo</w:t>
            </w: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, Зрењанин, ул. Чарнојевићева 20</w:t>
            </w:r>
          </w:p>
          <w:p w:rsidR="0014282D" w:rsidRPr="0014282D" w:rsidRDefault="0014282D" w:rsidP="003F09F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мат.број:08827958</w:t>
            </w: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br/>
              <w:t>пиб:103614835</w:t>
            </w:r>
          </w:p>
        </w:tc>
        <w:tc>
          <w:tcPr>
            <w:tcW w:w="1425" w:type="dxa"/>
            <w:gridSpan w:val="4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023525366</w:t>
            </w:r>
          </w:p>
        </w:tc>
        <w:tc>
          <w:tcPr>
            <w:tcW w:w="4187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</w:rPr>
              <w:t>nivascodoo@gmail.com</w:t>
            </w:r>
          </w:p>
        </w:tc>
        <w:tc>
          <w:tcPr>
            <w:tcW w:w="2421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  <w:lang w:val="ru-RU"/>
              </w:rPr>
              <w:t>100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2.</w:t>
            </w:r>
          </w:p>
        </w:tc>
        <w:tc>
          <w:tcPr>
            <w:tcW w:w="2100" w:type="dxa"/>
            <w:gridSpan w:val="2"/>
          </w:tcPr>
          <w:p w:rsidR="0014282D" w:rsidRPr="0014282D" w:rsidRDefault="0014282D" w:rsidP="003F09F2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  <w:t>Gastec Vršac doo</w:t>
            </w: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, Вршац, ул. Ђуре Цвејића 2</w:t>
            </w:r>
          </w:p>
          <w:p w:rsidR="0014282D" w:rsidRPr="0014282D" w:rsidRDefault="0014282D" w:rsidP="003F09F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мат.број:08673446</w:t>
            </w: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br/>
              <w:t>пиб:101301372</w:t>
            </w:r>
          </w:p>
        </w:tc>
        <w:tc>
          <w:tcPr>
            <w:tcW w:w="1425" w:type="dxa"/>
            <w:gridSpan w:val="4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0132831029</w:t>
            </w:r>
          </w:p>
        </w:tc>
        <w:tc>
          <w:tcPr>
            <w:tcW w:w="4187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astec.rs@gmail.com</w:t>
            </w:r>
          </w:p>
        </w:tc>
        <w:tc>
          <w:tcPr>
            <w:tcW w:w="2421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  <w:lang w:val="ru-RU"/>
              </w:rPr>
              <w:t>97,38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3.</w:t>
            </w:r>
          </w:p>
        </w:tc>
        <w:tc>
          <w:tcPr>
            <w:tcW w:w="2100" w:type="dxa"/>
            <w:gridSpan w:val="2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nergy net services doo</w:t>
            </w:r>
            <w:r w:rsidRPr="0014282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Нови Сад, ул. Темеринска 11</w:t>
            </w:r>
            <w:r w:rsidRPr="0014282D">
              <w:rPr>
                <w:rFonts w:ascii="Times New Roman" w:eastAsia="Calibri" w:hAnsi="Times New Roman" w:cs="Times New Roman"/>
                <w:sz w:val="24"/>
                <w:szCs w:val="24"/>
              </w:rPr>
              <w:br/>
              <w:t>мат.број:20865547</w:t>
            </w:r>
            <w:r w:rsidRPr="0014282D">
              <w:rPr>
                <w:rFonts w:ascii="Times New Roman" w:eastAsia="Calibri" w:hAnsi="Times New Roman" w:cs="Times New Roman"/>
                <w:sz w:val="24"/>
                <w:szCs w:val="24"/>
              </w:rPr>
              <w:br/>
            </w: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пиб:107756813</w:t>
            </w:r>
          </w:p>
        </w:tc>
        <w:tc>
          <w:tcPr>
            <w:tcW w:w="1425" w:type="dxa"/>
            <w:gridSpan w:val="4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0216861000</w:t>
            </w:r>
          </w:p>
        </w:tc>
        <w:tc>
          <w:tcPr>
            <w:tcW w:w="4187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ervis@energynet.rs</w:t>
            </w:r>
          </w:p>
        </w:tc>
        <w:tc>
          <w:tcPr>
            <w:tcW w:w="2421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  <w:lang w:val="ru-RU"/>
              </w:rPr>
              <w:t>85,52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5)</w:t>
            </w:r>
          </w:p>
        </w:tc>
        <w:tc>
          <w:tcPr>
            <w:tcW w:w="10133" w:type="dxa"/>
            <w:gridSpan w:val="8"/>
            <w:shd w:val="clear" w:color="auto" w:fill="auto"/>
          </w:tcPr>
          <w:p w:rsidR="0014282D" w:rsidRPr="0014282D" w:rsidRDefault="0014282D" w:rsidP="00D43A4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Р.Б.</w:t>
            </w:r>
          </w:p>
        </w:tc>
        <w:tc>
          <w:tcPr>
            <w:tcW w:w="2100" w:type="dxa"/>
            <w:gridSpan w:val="2"/>
            <w:shd w:val="clear" w:color="auto" w:fill="auto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Назив привредног друштва</w:t>
            </w:r>
          </w:p>
        </w:tc>
        <w:tc>
          <w:tcPr>
            <w:tcW w:w="1425" w:type="dxa"/>
            <w:gridSpan w:val="4"/>
            <w:shd w:val="clear" w:color="auto" w:fill="auto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Контакт телефон</w:t>
            </w:r>
          </w:p>
        </w:tc>
        <w:tc>
          <w:tcPr>
            <w:tcW w:w="4187" w:type="dxa"/>
            <w:shd w:val="clear" w:color="auto" w:fill="auto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Е-маил</w:t>
            </w: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1" w:type="dxa"/>
            <w:shd w:val="clear" w:color="auto" w:fill="auto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1.</w:t>
            </w:r>
          </w:p>
        </w:tc>
        <w:tc>
          <w:tcPr>
            <w:tcW w:w="2100" w:type="dxa"/>
            <w:gridSpan w:val="2"/>
          </w:tcPr>
          <w:p w:rsidR="0014282D" w:rsidRPr="0014282D" w:rsidRDefault="0014282D" w:rsidP="00B54B87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  <w:t>Nivas co doo</w:t>
            </w: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, Зрењанин, ул. Чарнојевићева 20</w:t>
            </w:r>
          </w:p>
          <w:p w:rsidR="0014282D" w:rsidRPr="0014282D" w:rsidRDefault="0014282D" w:rsidP="00B54B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мат.број:08827958</w:t>
            </w: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br/>
              <w:t>пиб:103614835</w:t>
            </w:r>
          </w:p>
        </w:tc>
        <w:tc>
          <w:tcPr>
            <w:tcW w:w="1425" w:type="dxa"/>
            <w:gridSpan w:val="4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023525366</w:t>
            </w:r>
          </w:p>
        </w:tc>
        <w:tc>
          <w:tcPr>
            <w:tcW w:w="4187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</w:rPr>
              <w:t>nivascodoo@gmail.com</w:t>
            </w:r>
          </w:p>
        </w:tc>
        <w:tc>
          <w:tcPr>
            <w:tcW w:w="2421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  <w:lang w:val="ru-RU"/>
              </w:rPr>
              <w:t>100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2.</w:t>
            </w:r>
          </w:p>
        </w:tc>
        <w:tc>
          <w:tcPr>
            <w:tcW w:w="2100" w:type="dxa"/>
            <w:gridSpan w:val="2"/>
          </w:tcPr>
          <w:p w:rsidR="0014282D" w:rsidRPr="0014282D" w:rsidRDefault="0014282D" w:rsidP="00B54B87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nergy net services doo</w:t>
            </w:r>
            <w:r w:rsidRPr="0014282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Нови Сад, ул. Темеринска 11</w:t>
            </w:r>
          </w:p>
          <w:p w:rsidR="0014282D" w:rsidRPr="0014282D" w:rsidRDefault="0014282D" w:rsidP="00B54B87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sz w:val="24"/>
                <w:szCs w:val="24"/>
              </w:rPr>
              <w:t>мат.број:20865547</w:t>
            </w:r>
          </w:p>
          <w:p w:rsidR="0014282D" w:rsidRPr="0014282D" w:rsidRDefault="0014282D" w:rsidP="00B54B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lastRenderedPageBreak/>
              <w:t>пиб:107756813</w:t>
            </w:r>
          </w:p>
        </w:tc>
        <w:tc>
          <w:tcPr>
            <w:tcW w:w="1425" w:type="dxa"/>
            <w:gridSpan w:val="4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0216861000</w:t>
            </w:r>
          </w:p>
        </w:tc>
        <w:tc>
          <w:tcPr>
            <w:tcW w:w="4187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ervis@energynet.rs</w:t>
            </w:r>
          </w:p>
        </w:tc>
        <w:tc>
          <w:tcPr>
            <w:tcW w:w="2421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  <w:lang w:val="ru-RU"/>
              </w:rPr>
              <w:t>67,7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6)</w:t>
            </w:r>
          </w:p>
        </w:tc>
        <w:tc>
          <w:tcPr>
            <w:tcW w:w="10133" w:type="dxa"/>
            <w:gridSpan w:val="8"/>
            <w:shd w:val="clear" w:color="auto" w:fill="auto"/>
          </w:tcPr>
          <w:p w:rsidR="0014282D" w:rsidRPr="0014282D" w:rsidRDefault="0014282D" w:rsidP="00B54B8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Р.Б.</w:t>
            </w:r>
          </w:p>
        </w:tc>
        <w:tc>
          <w:tcPr>
            <w:tcW w:w="2130" w:type="dxa"/>
            <w:gridSpan w:val="3"/>
            <w:shd w:val="clear" w:color="auto" w:fill="auto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Назив привредног друштва</w:t>
            </w:r>
          </w:p>
        </w:tc>
        <w:tc>
          <w:tcPr>
            <w:tcW w:w="1395" w:type="dxa"/>
            <w:gridSpan w:val="3"/>
            <w:shd w:val="clear" w:color="auto" w:fill="auto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Контакт телефон</w:t>
            </w:r>
          </w:p>
        </w:tc>
        <w:tc>
          <w:tcPr>
            <w:tcW w:w="4187" w:type="dxa"/>
            <w:shd w:val="clear" w:color="auto" w:fill="auto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Е-маил</w:t>
            </w: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1" w:type="dxa"/>
            <w:shd w:val="clear" w:color="auto" w:fill="auto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1.</w:t>
            </w:r>
          </w:p>
        </w:tc>
        <w:tc>
          <w:tcPr>
            <w:tcW w:w="2100" w:type="dxa"/>
            <w:gridSpan w:val="2"/>
          </w:tcPr>
          <w:p w:rsidR="0014282D" w:rsidRPr="0014282D" w:rsidRDefault="0014282D" w:rsidP="00972B80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  <w:t>Nivas co doo</w:t>
            </w: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, Зрењанин, ул. Чарнојевићева 20</w:t>
            </w:r>
          </w:p>
          <w:p w:rsidR="0014282D" w:rsidRPr="0014282D" w:rsidRDefault="0014282D" w:rsidP="00972B8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мат.број:08827958</w:t>
            </w: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br/>
              <w:t>пиб:103614835</w:t>
            </w:r>
          </w:p>
        </w:tc>
        <w:tc>
          <w:tcPr>
            <w:tcW w:w="1425" w:type="dxa"/>
            <w:gridSpan w:val="4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72B8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023525366</w:t>
            </w:r>
          </w:p>
        </w:tc>
        <w:tc>
          <w:tcPr>
            <w:tcW w:w="4187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</w:rPr>
              <w:t>nivascodoo@gmail.com</w:t>
            </w:r>
          </w:p>
        </w:tc>
        <w:tc>
          <w:tcPr>
            <w:tcW w:w="2421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  <w:lang w:val="ru-RU"/>
              </w:rPr>
              <w:t>90,33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2. </w:t>
            </w:r>
          </w:p>
        </w:tc>
        <w:tc>
          <w:tcPr>
            <w:tcW w:w="2100" w:type="dxa"/>
            <w:gridSpan w:val="2"/>
          </w:tcPr>
          <w:p w:rsidR="0014282D" w:rsidRPr="0014282D" w:rsidRDefault="0014282D" w:rsidP="00972B80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  <w:t>Gastec Vršac doo</w:t>
            </w: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, Вршац, ул. Ђуре Цвејића 2</w:t>
            </w:r>
          </w:p>
          <w:p w:rsidR="0014282D" w:rsidRPr="0014282D" w:rsidRDefault="0014282D" w:rsidP="00972B8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мат.број:08673446</w:t>
            </w: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br/>
              <w:t>пиб:101301372</w:t>
            </w:r>
          </w:p>
        </w:tc>
        <w:tc>
          <w:tcPr>
            <w:tcW w:w="1425" w:type="dxa"/>
            <w:gridSpan w:val="4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0132831029</w:t>
            </w:r>
          </w:p>
        </w:tc>
        <w:tc>
          <w:tcPr>
            <w:tcW w:w="4187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astec.rs@gmail.com</w:t>
            </w:r>
          </w:p>
        </w:tc>
        <w:tc>
          <w:tcPr>
            <w:tcW w:w="2421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  <w:lang w:val="ru-RU"/>
              </w:rPr>
              <w:t>85,82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3. </w:t>
            </w:r>
          </w:p>
        </w:tc>
        <w:tc>
          <w:tcPr>
            <w:tcW w:w="2100" w:type="dxa"/>
            <w:gridSpan w:val="2"/>
            <w:shd w:val="clear" w:color="auto" w:fill="auto"/>
          </w:tcPr>
          <w:p w:rsidR="0014282D" w:rsidRPr="0014282D" w:rsidRDefault="0014282D" w:rsidP="00972B80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nergy net services doo</w:t>
            </w:r>
            <w:r w:rsidRPr="0014282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Нови Сад, ул. Темеринска 11</w:t>
            </w:r>
          </w:p>
          <w:p w:rsidR="0014282D" w:rsidRPr="0014282D" w:rsidRDefault="0014282D" w:rsidP="00972B80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sz w:val="24"/>
                <w:szCs w:val="24"/>
              </w:rPr>
              <w:t>мат.број:20865547</w:t>
            </w:r>
          </w:p>
          <w:p w:rsidR="0014282D" w:rsidRPr="0014282D" w:rsidRDefault="0014282D" w:rsidP="00972B80">
            <w:pPr>
              <w:tabs>
                <w:tab w:val="left" w:pos="9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пиб:107756813</w:t>
            </w:r>
          </w:p>
        </w:tc>
        <w:tc>
          <w:tcPr>
            <w:tcW w:w="1416" w:type="dxa"/>
            <w:gridSpan w:val="3"/>
            <w:shd w:val="clear" w:color="auto" w:fill="auto"/>
          </w:tcPr>
          <w:p w:rsidR="0014282D" w:rsidRPr="0014282D" w:rsidRDefault="0014282D" w:rsidP="00972B80">
            <w:pPr>
              <w:tabs>
                <w:tab w:val="left" w:pos="9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72B80">
            <w:pPr>
              <w:tabs>
                <w:tab w:val="left" w:pos="9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0216861000</w:t>
            </w:r>
          </w:p>
        </w:tc>
        <w:tc>
          <w:tcPr>
            <w:tcW w:w="4196" w:type="dxa"/>
            <w:gridSpan w:val="2"/>
            <w:shd w:val="clear" w:color="auto" w:fill="auto"/>
          </w:tcPr>
          <w:p w:rsidR="0014282D" w:rsidRPr="0014282D" w:rsidRDefault="0014282D" w:rsidP="00972B80">
            <w:pPr>
              <w:tabs>
                <w:tab w:val="left" w:pos="960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:rsidR="0014282D" w:rsidRPr="0014282D" w:rsidRDefault="0014282D" w:rsidP="00972B80">
            <w:pPr>
              <w:tabs>
                <w:tab w:val="left" w:pos="9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ervis@energynet.rs</w:t>
            </w:r>
          </w:p>
        </w:tc>
        <w:tc>
          <w:tcPr>
            <w:tcW w:w="2421" w:type="dxa"/>
            <w:shd w:val="clear" w:color="auto" w:fill="auto"/>
          </w:tcPr>
          <w:p w:rsidR="0014282D" w:rsidRPr="0014282D" w:rsidRDefault="0014282D" w:rsidP="00972B80">
            <w:pPr>
              <w:tabs>
                <w:tab w:val="left" w:pos="960"/>
              </w:tabs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</w:p>
          <w:p w:rsidR="0014282D" w:rsidRPr="0014282D" w:rsidRDefault="0014282D" w:rsidP="00972B80">
            <w:pPr>
              <w:tabs>
                <w:tab w:val="left" w:pos="9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  <w:lang w:val="ru-RU"/>
              </w:rPr>
              <w:t>58,72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7)</w:t>
            </w:r>
          </w:p>
        </w:tc>
        <w:tc>
          <w:tcPr>
            <w:tcW w:w="10133" w:type="dxa"/>
            <w:gridSpan w:val="8"/>
            <w:shd w:val="clear" w:color="auto" w:fill="auto"/>
          </w:tcPr>
          <w:p w:rsidR="0014282D" w:rsidRPr="0014282D" w:rsidRDefault="0014282D" w:rsidP="0014282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</w:t>
            </w:r>
            <w:r w:rsidR="004E66D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за породичне куће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Р.Б.</w:t>
            </w:r>
          </w:p>
        </w:tc>
        <w:tc>
          <w:tcPr>
            <w:tcW w:w="2100" w:type="dxa"/>
            <w:gridSpan w:val="2"/>
            <w:shd w:val="clear" w:color="auto" w:fill="auto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Назив привредног друштва</w:t>
            </w:r>
          </w:p>
        </w:tc>
        <w:tc>
          <w:tcPr>
            <w:tcW w:w="1425" w:type="dxa"/>
            <w:gridSpan w:val="4"/>
            <w:shd w:val="clear" w:color="auto" w:fill="auto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Контакт телефон</w:t>
            </w:r>
          </w:p>
        </w:tc>
        <w:tc>
          <w:tcPr>
            <w:tcW w:w="4187" w:type="dxa"/>
            <w:shd w:val="clear" w:color="auto" w:fill="auto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Е-маил</w:t>
            </w: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1" w:type="dxa"/>
            <w:shd w:val="clear" w:color="auto" w:fill="auto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1.</w:t>
            </w:r>
          </w:p>
        </w:tc>
        <w:tc>
          <w:tcPr>
            <w:tcW w:w="2100" w:type="dxa"/>
            <w:gridSpan w:val="2"/>
          </w:tcPr>
          <w:p w:rsidR="0014282D" w:rsidRPr="0014282D" w:rsidRDefault="0014282D" w:rsidP="0014282D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  <w:t>Nivas co doo</w:t>
            </w: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, Зрењанин, ул. Чарнојевићева 20</w:t>
            </w:r>
          </w:p>
          <w:p w:rsidR="0014282D" w:rsidRPr="0014282D" w:rsidRDefault="0014282D" w:rsidP="0014282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мат.број:08827958</w:t>
            </w: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br/>
              <w:t>пиб:103614835</w:t>
            </w:r>
          </w:p>
        </w:tc>
        <w:tc>
          <w:tcPr>
            <w:tcW w:w="1425" w:type="dxa"/>
            <w:gridSpan w:val="4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023525366</w:t>
            </w:r>
          </w:p>
        </w:tc>
        <w:tc>
          <w:tcPr>
            <w:tcW w:w="4187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</w:rPr>
              <w:t>nivascodoo@gmail.com</w:t>
            </w:r>
          </w:p>
        </w:tc>
        <w:tc>
          <w:tcPr>
            <w:tcW w:w="2421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  <w:lang w:val="ru-RU"/>
              </w:rPr>
              <w:t>100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2.</w:t>
            </w:r>
          </w:p>
        </w:tc>
        <w:tc>
          <w:tcPr>
            <w:tcW w:w="2100" w:type="dxa"/>
            <w:gridSpan w:val="2"/>
          </w:tcPr>
          <w:p w:rsidR="0014282D" w:rsidRPr="0014282D" w:rsidRDefault="0014282D" w:rsidP="0014282D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nergy net services doo</w:t>
            </w:r>
            <w:r w:rsidRPr="0014282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Нови Сад, ул. Темеринска 11</w:t>
            </w:r>
          </w:p>
          <w:p w:rsidR="0014282D" w:rsidRPr="0014282D" w:rsidRDefault="0014282D" w:rsidP="0014282D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sz w:val="24"/>
                <w:szCs w:val="24"/>
              </w:rPr>
              <w:t>мат.број:20865547</w:t>
            </w:r>
          </w:p>
          <w:p w:rsidR="0014282D" w:rsidRPr="0014282D" w:rsidRDefault="0014282D" w:rsidP="0014282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пиб:107756813</w:t>
            </w:r>
          </w:p>
        </w:tc>
        <w:tc>
          <w:tcPr>
            <w:tcW w:w="1425" w:type="dxa"/>
            <w:gridSpan w:val="4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0216861000</w:t>
            </w:r>
          </w:p>
        </w:tc>
        <w:tc>
          <w:tcPr>
            <w:tcW w:w="4187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ervis@energynet.rs</w:t>
            </w:r>
          </w:p>
        </w:tc>
        <w:tc>
          <w:tcPr>
            <w:tcW w:w="2421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  <w:lang w:val="ru-RU"/>
              </w:rPr>
              <w:t>57,91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8)</w:t>
            </w:r>
          </w:p>
        </w:tc>
        <w:tc>
          <w:tcPr>
            <w:tcW w:w="10133" w:type="dxa"/>
            <w:gridSpan w:val="8"/>
            <w:shd w:val="clear" w:color="auto" w:fill="auto"/>
          </w:tcPr>
          <w:p w:rsidR="0014282D" w:rsidRPr="004E66DB" w:rsidRDefault="0014282D" w:rsidP="0014282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н</w:t>
            </w:r>
            <w:r w:rsidRPr="0014282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</w:t>
            </w:r>
            <w:r w:rsidRPr="0014282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пратеће инсталације грејног система</w:t>
            </w:r>
            <w:r w:rsidR="004E66D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за породичне куће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Р.Б.</w:t>
            </w:r>
          </w:p>
        </w:tc>
        <w:tc>
          <w:tcPr>
            <w:tcW w:w="2100" w:type="dxa"/>
            <w:gridSpan w:val="2"/>
            <w:shd w:val="clear" w:color="auto" w:fill="auto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Назив привредног друштва</w:t>
            </w:r>
          </w:p>
        </w:tc>
        <w:tc>
          <w:tcPr>
            <w:tcW w:w="1425" w:type="dxa"/>
            <w:gridSpan w:val="4"/>
            <w:shd w:val="clear" w:color="auto" w:fill="auto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Контакт телефон</w:t>
            </w:r>
          </w:p>
        </w:tc>
        <w:tc>
          <w:tcPr>
            <w:tcW w:w="4187" w:type="dxa"/>
            <w:shd w:val="clear" w:color="auto" w:fill="auto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Е-маил</w:t>
            </w: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1" w:type="dxa"/>
            <w:shd w:val="clear" w:color="auto" w:fill="auto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1.</w:t>
            </w:r>
          </w:p>
        </w:tc>
        <w:tc>
          <w:tcPr>
            <w:tcW w:w="2100" w:type="dxa"/>
            <w:gridSpan w:val="2"/>
          </w:tcPr>
          <w:p w:rsidR="0014282D" w:rsidRPr="0014282D" w:rsidRDefault="0014282D" w:rsidP="009E7304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  <w:t>Nivas co doo</w:t>
            </w: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, Зрењанин, ул. Чарнојевићева 20</w:t>
            </w: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мат.број:08827958</w:t>
            </w: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br/>
              <w:t>пиб:103614835</w:t>
            </w:r>
          </w:p>
        </w:tc>
        <w:tc>
          <w:tcPr>
            <w:tcW w:w="1425" w:type="dxa"/>
            <w:gridSpan w:val="4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023525366</w:t>
            </w:r>
          </w:p>
        </w:tc>
        <w:tc>
          <w:tcPr>
            <w:tcW w:w="4187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</w:rPr>
              <w:t>nivascodoo@gmail.com</w:t>
            </w:r>
          </w:p>
        </w:tc>
        <w:tc>
          <w:tcPr>
            <w:tcW w:w="2421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  <w:lang w:val="ru-RU"/>
              </w:rPr>
              <w:t>100</w:t>
            </w:r>
          </w:p>
        </w:tc>
      </w:tr>
      <w:tr w:rsidR="0014282D" w:rsidRPr="0014282D" w:rsidTr="0014282D">
        <w:trPr>
          <w:trHeight w:val="586"/>
          <w:jc w:val="center"/>
        </w:trPr>
        <w:tc>
          <w:tcPr>
            <w:tcW w:w="687" w:type="dxa"/>
            <w:shd w:val="clear" w:color="auto" w:fill="E7E6E6" w:themeFill="background2"/>
            <w:vAlign w:val="center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2.</w:t>
            </w:r>
          </w:p>
        </w:tc>
        <w:tc>
          <w:tcPr>
            <w:tcW w:w="2100" w:type="dxa"/>
            <w:gridSpan w:val="2"/>
          </w:tcPr>
          <w:p w:rsidR="0014282D" w:rsidRPr="0014282D" w:rsidRDefault="0014282D" w:rsidP="009E7304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nergy net services doo</w:t>
            </w:r>
            <w:r w:rsidRPr="0014282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Нови Сад, ул. Темеринска 11</w:t>
            </w:r>
          </w:p>
          <w:p w:rsidR="0014282D" w:rsidRPr="0014282D" w:rsidRDefault="0014282D" w:rsidP="009E7304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sz w:val="24"/>
                <w:szCs w:val="24"/>
              </w:rPr>
              <w:t>мат.број:20865547</w:t>
            </w: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пиб:107756813</w:t>
            </w:r>
          </w:p>
        </w:tc>
        <w:tc>
          <w:tcPr>
            <w:tcW w:w="1425" w:type="dxa"/>
            <w:gridSpan w:val="4"/>
          </w:tcPr>
          <w:p w:rsidR="0014282D" w:rsidRPr="0014282D" w:rsidRDefault="0014282D" w:rsidP="009E73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282D" w:rsidRPr="0014282D" w:rsidRDefault="0014282D" w:rsidP="009E73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hAnsi="Times New Roman" w:cs="Times New Roman"/>
                <w:sz w:val="24"/>
                <w:szCs w:val="24"/>
              </w:rPr>
              <w:t>0216861000</w:t>
            </w:r>
          </w:p>
        </w:tc>
        <w:tc>
          <w:tcPr>
            <w:tcW w:w="4187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4282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ervis@energynet.rs</w:t>
            </w:r>
          </w:p>
        </w:tc>
        <w:tc>
          <w:tcPr>
            <w:tcW w:w="2421" w:type="dxa"/>
          </w:tcPr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</w:p>
          <w:p w:rsidR="0014282D" w:rsidRPr="0014282D" w:rsidRDefault="0014282D" w:rsidP="009E73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282D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  <w:lang w:val="ru-RU"/>
              </w:rPr>
              <w:t>62,68</w:t>
            </w:r>
          </w:p>
        </w:tc>
      </w:tr>
    </w:tbl>
    <w:p w:rsidR="0007020E" w:rsidRPr="0014282D" w:rsidRDefault="0007020E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CB7E8C" w:rsidRPr="0014282D" w:rsidRDefault="00CB7E8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14282D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B29A5" w:rsidRDefault="009B29A5" w:rsidP="00CB7E8C">
      <w:pPr>
        <w:spacing w:after="0" w:line="240" w:lineRule="auto"/>
      </w:pPr>
      <w:r>
        <w:separator/>
      </w:r>
    </w:p>
  </w:endnote>
  <w:endnote w:type="continuationSeparator" w:id="1">
    <w:p w:rsidR="009B29A5" w:rsidRDefault="009B29A5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B29A5" w:rsidRDefault="009B29A5" w:rsidP="00CB7E8C">
      <w:pPr>
        <w:spacing w:after="0" w:line="240" w:lineRule="auto"/>
      </w:pPr>
      <w:r>
        <w:separator/>
      </w:r>
    </w:p>
  </w:footnote>
  <w:footnote w:type="continuationSeparator" w:id="1">
    <w:p w:rsidR="009B29A5" w:rsidRDefault="009B29A5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7020E"/>
    <w:rsid w:val="00096283"/>
    <w:rsid w:val="000A570B"/>
    <w:rsid w:val="000A762E"/>
    <w:rsid w:val="000B2692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282D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06923"/>
    <w:rsid w:val="00370499"/>
    <w:rsid w:val="003D67B7"/>
    <w:rsid w:val="003E5425"/>
    <w:rsid w:val="003E735E"/>
    <w:rsid w:val="003F09F2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E66DB"/>
    <w:rsid w:val="004F4A13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0D33"/>
    <w:rsid w:val="0063538F"/>
    <w:rsid w:val="00636B92"/>
    <w:rsid w:val="00646953"/>
    <w:rsid w:val="0065562C"/>
    <w:rsid w:val="00660350"/>
    <w:rsid w:val="0066540E"/>
    <w:rsid w:val="00670599"/>
    <w:rsid w:val="006750FB"/>
    <w:rsid w:val="00675765"/>
    <w:rsid w:val="00682E9E"/>
    <w:rsid w:val="00696A29"/>
    <w:rsid w:val="006A537D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1CB6"/>
    <w:rsid w:val="00913FD2"/>
    <w:rsid w:val="00916EC9"/>
    <w:rsid w:val="009242B9"/>
    <w:rsid w:val="00972B80"/>
    <w:rsid w:val="0097541E"/>
    <w:rsid w:val="0097747A"/>
    <w:rsid w:val="00983E78"/>
    <w:rsid w:val="00996108"/>
    <w:rsid w:val="009B29A5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54B87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43A4F"/>
    <w:rsid w:val="00D54D97"/>
    <w:rsid w:val="00D745B6"/>
    <w:rsid w:val="00D778AB"/>
    <w:rsid w:val="00D853EF"/>
    <w:rsid w:val="00D94E38"/>
    <w:rsid w:val="00DA2F2F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D660E8-BFC3-488F-B307-F147DA3EE5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5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korisnik</cp:lastModifiedBy>
  <cp:revision>4</cp:revision>
  <cp:lastPrinted>2022-07-04T07:02:00Z</cp:lastPrinted>
  <dcterms:created xsi:type="dcterms:W3CDTF">2022-07-05T09:26:00Z</dcterms:created>
  <dcterms:modified xsi:type="dcterms:W3CDTF">2022-07-06T07:28:00Z</dcterms:modified>
</cp:coreProperties>
</file>